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11F1D27" w14:textId="07FD359E" w:rsidR="00AE321D" w:rsidRDefault="00AE321D" w:rsidP="00F045BB">
      <w:r>
        <w:t xml:space="preserve">Exp 6)   </w:t>
      </w:r>
      <w:r>
        <w:t xml:space="preserve">Write a program for Amazon review dataset to find the maximum number of </w:t>
      </w:r>
      <w:proofErr w:type="spellStart"/>
      <w:r>
        <w:t>wonh</w:t>
      </w:r>
      <w:proofErr w:type="spellEnd"/>
      <w:r>
        <w:t xml:space="preserve"> </w:t>
      </w:r>
      <w:proofErr w:type="spellStart"/>
      <w:r>
        <w:t>unod</w:t>
      </w:r>
      <w:proofErr w:type="spellEnd"/>
      <w:r>
        <w:t xml:space="preserve">. Get the </w:t>
      </w:r>
      <w:proofErr w:type="spellStart"/>
      <w:r>
        <w:t>cutput</w:t>
      </w:r>
      <w:proofErr w:type="spellEnd"/>
      <w:r>
        <w:t xml:space="preserve"> for the frequently occurred word in the given data? And also visualize the test data.</w:t>
      </w:r>
    </w:p>
    <w:p w14:paraId="5FAB207B" w14:textId="77777777" w:rsidR="00AE321D" w:rsidRDefault="00AE321D" w:rsidP="00F045BB"/>
    <w:p w14:paraId="7094328B" w14:textId="77777777" w:rsidR="00AE321D" w:rsidRDefault="00AE321D" w:rsidP="00F045BB"/>
    <w:p w14:paraId="5AF93A0F" w14:textId="4309F8A2" w:rsidR="00F045BB" w:rsidRDefault="00F045BB" w:rsidP="00F045BB">
      <w:r>
        <w:t>import pandas as pd</w:t>
      </w:r>
    </w:p>
    <w:p w14:paraId="263532DC" w14:textId="77777777" w:rsidR="00F045BB" w:rsidRDefault="00F045BB" w:rsidP="00F045BB">
      <w:r>
        <w:t>import re</w:t>
      </w:r>
    </w:p>
    <w:p w14:paraId="61ECDA7E" w14:textId="77777777" w:rsidR="00F045BB" w:rsidRDefault="00F045BB" w:rsidP="00F045BB">
      <w:r>
        <w:t>from collections import Counter</w:t>
      </w:r>
    </w:p>
    <w:p w14:paraId="5686F2EE" w14:textId="77777777" w:rsidR="00F045BB" w:rsidRDefault="00F045BB" w:rsidP="00F045BB">
      <w:r>
        <w:t xml:space="preserve">import </w:t>
      </w:r>
      <w:proofErr w:type="spellStart"/>
      <w:proofErr w:type="gramStart"/>
      <w:r>
        <w:t>matplotlib.pyplot</w:t>
      </w:r>
      <w:proofErr w:type="spellEnd"/>
      <w:proofErr w:type="gramEnd"/>
      <w:r>
        <w:t xml:space="preserve"> as </w:t>
      </w:r>
      <w:proofErr w:type="spellStart"/>
      <w:r>
        <w:t>plt</w:t>
      </w:r>
      <w:proofErr w:type="spellEnd"/>
    </w:p>
    <w:p w14:paraId="12228887" w14:textId="77777777" w:rsidR="00F045BB" w:rsidRDefault="00F045BB" w:rsidP="00F045BB">
      <w:r>
        <w:t xml:space="preserve">from </w:t>
      </w:r>
      <w:proofErr w:type="spellStart"/>
      <w:r>
        <w:t>wordcloud</w:t>
      </w:r>
      <w:proofErr w:type="spellEnd"/>
      <w:r>
        <w:t xml:space="preserve"> import </w:t>
      </w:r>
      <w:proofErr w:type="spellStart"/>
      <w:r>
        <w:t>WordCloud</w:t>
      </w:r>
      <w:proofErr w:type="spellEnd"/>
    </w:p>
    <w:p w14:paraId="51DC6461" w14:textId="77777777" w:rsidR="00F045BB" w:rsidRDefault="00F045BB" w:rsidP="00F045BB"/>
    <w:p w14:paraId="0F03C611" w14:textId="77777777" w:rsidR="00F045BB" w:rsidRDefault="00F045BB" w:rsidP="00F045BB">
      <w:r>
        <w:t># Step 1: Load the dataset</w:t>
      </w:r>
    </w:p>
    <w:p w14:paraId="1ED23213" w14:textId="77777777" w:rsidR="00F045BB" w:rsidRDefault="00F045BB" w:rsidP="00F045BB">
      <w:r>
        <w:t># Replace '</w:t>
      </w:r>
      <w:proofErr w:type="spellStart"/>
      <w:r>
        <w:t>amazon_alexa.tsv</w:t>
      </w:r>
      <w:proofErr w:type="spellEnd"/>
      <w:r>
        <w:t>' with the path to your dataset</w:t>
      </w:r>
    </w:p>
    <w:p w14:paraId="00D7C9B7" w14:textId="77777777" w:rsidR="00F045BB" w:rsidRDefault="00F045BB" w:rsidP="00F045BB">
      <w:proofErr w:type="spellStart"/>
      <w:r>
        <w:t>df</w:t>
      </w:r>
      <w:proofErr w:type="spellEnd"/>
      <w:r>
        <w:t xml:space="preserve"> = </w:t>
      </w:r>
      <w:proofErr w:type="spellStart"/>
      <w:proofErr w:type="gramStart"/>
      <w:r>
        <w:t>pd.read</w:t>
      </w:r>
      <w:proofErr w:type="gramEnd"/>
      <w:r>
        <w:t>_csv</w:t>
      </w:r>
      <w:proofErr w:type="spellEnd"/>
      <w:r>
        <w:t>('</w:t>
      </w:r>
      <w:proofErr w:type="spellStart"/>
      <w:r>
        <w:t>amazon_alexa.tsv</w:t>
      </w:r>
      <w:proofErr w:type="spellEnd"/>
      <w:r>
        <w:t>', delimiter='\t')</w:t>
      </w:r>
    </w:p>
    <w:p w14:paraId="7162178B" w14:textId="77777777" w:rsidR="00F045BB" w:rsidRDefault="00F045BB" w:rsidP="00F045BB"/>
    <w:p w14:paraId="5B2E13D3" w14:textId="77777777" w:rsidR="00F045BB" w:rsidRDefault="00F045BB" w:rsidP="00F045BB">
      <w:r>
        <w:t># Step 2: Preprocess the text data</w:t>
      </w:r>
    </w:p>
    <w:p w14:paraId="11BB736D" w14:textId="77777777" w:rsidR="00F045BB" w:rsidRDefault="00F045BB" w:rsidP="00F045BB">
      <w:r>
        <w:t xml:space="preserve">def </w:t>
      </w:r>
      <w:proofErr w:type="spellStart"/>
      <w:r>
        <w:t>preprocess_text</w:t>
      </w:r>
      <w:proofErr w:type="spellEnd"/>
      <w:r>
        <w:t>(text):</w:t>
      </w:r>
    </w:p>
    <w:p w14:paraId="5F47D40B" w14:textId="77777777" w:rsidR="00F045BB" w:rsidRDefault="00F045BB" w:rsidP="00F045BB">
      <w:r>
        <w:t xml:space="preserve">    text = </w:t>
      </w:r>
      <w:proofErr w:type="spellStart"/>
      <w:proofErr w:type="gramStart"/>
      <w:r>
        <w:t>re.sub</w:t>
      </w:r>
      <w:proofErr w:type="spellEnd"/>
      <w:r>
        <w:t>(</w:t>
      </w:r>
      <w:proofErr w:type="gramEnd"/>
      <w:r>
        <w:t>r'\W', ' ', text)  # Remove special characters</w:t>
      </w:r>
    </w:p>
    <w:p w14:paraId="619E93B8" w14:textId="77777777" w:rsidR="00F045BB" w:rsidRDefault="00F045BB" w:rsidP="00F045BB">
      <w:r>
        <w:t xml:space="preserve">    text = </w:t>
      </w:r>
      <w:proofErr w:type="spellStart"/>
      <w:proofErr w:type="gramStart"/>
      <w:r>
        <w:t>re.sub</w:t>
      </w:r>
      <w:proofErr w:type="spellEnd"/>
      <w:r>
        <w:t>(</w:t>
      </w:r>
      <w:proofErr w:type="gramEnd"/>
      <w:r>
        <w:t>r'\s+', ' ', text)  # Replace multiple spaces with a single space</w:t>
      </w:r>
    </w:p>
    <w:p w14:paraId="1B95DF00" w14:textId="77777777" w:rsidR="00F045BB" w:rsidRDefault="00F045BB" w:rsidP="00F045BB">
      <w:r>
        <w:t xml:space="preserve">    text = </w:t>
      </w:r>
      <w:proofErr w:type="spellStart"/>
      <w:proofErr w:type="gramStart"/>
      <w:r>
        <w:t>text.lower</w:t>
      </w:r>
      <w:proofErr w:type="spellEnd"/>
      <w:proofErr w:type="gramEnd"/>
      <w:r>
        <w:t>().strip()  # Convert to lowercase and strip leading/trailing spaces</w:t>
      </w:r>
    </w:p>
    <w:p w14:paraId="5F98BEB7" w14:textId="77777777" w:rsidR="00F045BB" w:rsidRDefault="00F045BB" w:rsidP="00F045BB">
      <w:r>
        <w:t xml:space="preserve">    return text</w:t>
      </w:r>
    </w:p>
    <w:p w14:paraId="01D969C5" w14:textId="77777777" w:rsidR="00F045BB" w:rsidRDefault="00F045BB" w:rsidP="00F045BB"/>
    <w:p w14:paraId="0CBB64A4" w14:textId="77777777" w:rsidR="00F045BB" w:rsidRDefault="00F045BB" w:rsidP="00F045BB">
      <w:r>
        <w:t># Assuming the reviews are in a column named '</w:t>
      </w:r>
      <w:proofErr w:type="spellStart"/>
      <w:r>
        <w:t>verified_reviews</w:t>
      </w:r>
      <w:proofErr w:type="spellEnd"/>
      <w:r>
        <w:t>'</w:t>
      </w:r>
    </w:p>
    <w:p w14:paraId="0C10924B" w14:textId="77777777" w:rsidR="00F045BB" w:rsidRDefault="00F045BB" w:rsidP="00F045BB">
      <w:proofErr w:type="spellStart"/>
      <w:r>
        <w:t>df</w:t>
      </w:r>
      <w:proofErr w:type="spellEnd"/>
      <w:r>
        <w:t>['</w:t>
      </w:r>
      <w:proofErr w:type="spellStart"/>
      <w:r>
        <w:t>cleaned_reviews</w:t>
      </w:r>
      <w:proofErr w:type="spellEnd"/>
      <w:r>
        <w:t xml:space="preserve">'] = </w:t>
      </w:r>
      <w:proofErr w:type="spellStart"/>
      <w:r>
        <w:t>df</w:t>
      </w:r>
      <w:proofErr w:type="spellEnd"/>
      <w:r>
        <w:t>['</w:t>
      </w:r>
      <w:proofErr w:type="spellStart"/>
      <w:r>
        <w:t>verified_reviews</w:t>
      </w:r>
      <w:proofErr w:type="spellEnd"/>
      <w:r>
        <w:t>'</w:t>
      </w:r>
      <w:proofErr w:type="gramStart"/>
      <w:r>
        <w:t>].apply</w:t>
      </w:r>
      <w:proofErr w:type="gramEnd"/>
      <w:r>
        <w:t>(</w:t>
      </w:r>
      <w:proofErr w:type="spellStart"/>
      <w:r>
        <w:t>preprocess_text</w:t>
      </w:r>
      <w:proofErr w:type="spellEnd"/>
      <w:r>
        <w:t>)</w:t>
      </w:r>
    </w:p>
    <w:p w14:paraId="72C8FFE1" w14:textId="77777777" w:rsidR="00F045BB" w:rsidRDefault="00F045BB" w:rsidP="00F045BB"/>
    <w:p w14:paraId="240D57F9" w14:textId="77777777" w:rsidR="00F045BB" w:rsidRDefault="00F045BB" w:rsidP="00F045BB">
      <w:r>
        <w:t># Step 3: Find the most frequently occurring word</w:t>
      </w:r>
    </w:p>
    <w:p w14:paraId="2EF4BA5C" w14:textId="77777777" w:rsidR="00F045BB" w:rsidRDefault="00F045BB" w:rsidP="00F045BB">
      <w:proofErr w:type="spellStart"/>
      <w:r>
        <w:t>all_words</w:t>
      </w:r>
      <w:proofErr w:type="spellEnd"/>
      <w:r>
        <w:t xml:space="preserve"> = ' </w:t>
      </w:r>
      <w:proofErr w:type="gramStart"/>
      <w:r>
        <w:t>'.join</w:t>
      </w:r>
      <w:proofErr w:type="gramEnd"/>
      <w:r>
        <w:t>(</w:t>
      </w:r>
      <w:proofErr w:type="spellStart"/>
      <w:r>
        <w:t>df</w:t>
      </w:r>
      <w:proofErr w:type="spellEnd"/>
      <w:r>
        <w:t>['</w:t>
      </w:r>
      <w:proofErr w:type="spellStart"/>
      <w:r>
        <w:t>cleaned_reviews</w:t>
      </w:r>
      <w:proofErr w:type="spellEnd"/>
      <w:r>
        <w:t>']).split()</w:t>
      </w:r>
    </w:p>
    <w:p w14:paraId="7D9E1929" w14:textId="77777777" w:rsidR="00F045BB" w:rsidRDefault="00F045BB" w:rsidP="00F045BB">
      <w:proofErr w:type="spellStart"/>
      <w:r>
        <w:t>word_counts</w:t>
      </w:r>
      <w:proofErr w:type="spellEnd"/>
      <w:r>
        <w:t xml:space="preserve"> = Counter(</w:t>
      </w:r>
      <w:proofErr w:type="spellStart"/>
      <w:r>
        <w:t>all_words</w:t>
      </w:r>
      <w:proofErr w:type="spellEnd"/>
      <w:r>
        <w:t>)</w:t>
      </w:r>
    </w:p>
    <w:p w14:paraId="35382D83" w14:textId="77777777" w:rsidR="00F045BB" w:rsidRDefault="00F045BB" w:rsidP="00F045BB">
      <w:proofErr w:type="spellStart"/>
      <w:r>
        <w:t>most_common_word</w:t>
      </w:r>
      <w:proofErr w:type="spellEnd"/>
      <w:r>
        <w:t xml:space="preserve">, </w:t>
      </w:r>
      <w:proofErr w:type="spellStart"/>
      <w:r>
        <w:t>most_common_count</w:t>
      </w:r>
      <w:proofErr w:type="spellEnd"/>
      <w:r>
        <w:t xml:space="preserve"> = </w:t>
      </w:r>
      <w:proofErr w:type="spellStart"/>
      <w:r>
        <w:t>word_</w:t>
      </w:r>
      <w:proofErr w:type="gramStart"/>
      <w:r>
        <w:t>counts.most</w:t>
      </w:r>
      <w:proofErr w:type="gramEnd"/>
      <w:r>
        <w:t>_common</w:t>
      </w:r>
      <w:proofErr w:type="spellEnd"/>
      <w:r>
        <w:t>(1)[0]</w:t>
      </w:r>
    </w:p>
    <w:p w14:paraId="4736B88E" w14:textId="77777777" w:rsidR="00F045BB" w:rsidRDefault="00F045BB" w:rsidP="00F045BB"/>
    <w:p w14:paraId="195301BF" w14:textId="77777777" w:rsidR="00F045BB" w:rsidRDefault="00F045BB" w:rsidP="00F045BB">
      <w:r>
        <w:t># Display the most frequent word and its count</w:t>
      </w:r>
    </w:p>
    <w:p w14:paraId="2076ADEB" w14:textId="77777777" w:rsidR="00F045BB" w:rsidRDefault="00F045BB" w:rsidP="00F045BB">
      <w:proofErr w:type="gramStart"/>
      <w:r>
        <w:t>print(</w:t>
      </w:r>
      <w:proofErr w:type="spellStart"/>
      <w:proofErr w:type="gramEnd"/>
      <w:r>
        <w:t>f"The</w:t>
      </w:r>
      <w:proofErr w:type="spellEnd"/>
      <w:r>
        <w:t xml:space="preserve"> most frequent word is '{</w:t>
      </w:r>
      <w:proofErr w:type="spellStart"/>
      <w:r>
        <w:t>most_common_word</w:t>
      </w:r>
      <w:proofErr w:type="spellEnd"/>
      <w:r>
        <w:t>}' with {</w:t>
      </w:r>
      <w:proofErr w:type="spellStart"/>
      <w:r>
        <w:t>most_common_count</w:t>
      </w:r>
      <w:proofErr w:type="spellEnd"/>
      <w:r>
        <w:t>} occurrences.")</w:t>
      </w:r>
    </w:p>
    <w:p w14:paraId="03FAC653" w14:textId="77777777" w:rsidR="00F045BB" w:rsidRDefault="00F045BB" w:rsidP="00F045BB"/>
    <w:p w14:paraId="4697093C" w14:textId="77777777" w:rsidR="00F045BB" w:rsidRDefault="00F045BB" w:rsidP="00F045BB">
      <w:r>
        <w:lastRenderedPageBreak/>
        <w:t># Step 4: Visualize the top 10 most frequent words</w:t>
      </w:r>
    </w:p>
    <w:p w14:paraId="2B4A2DA5" w14:textId="77777777" w:rsidR="00F045BB" w:rsidRDefault="00F045BB" w:rsidP="00F045BB">
      <w:r>
        <w:t xml:space="preserve">top_10_words = </w:t>
      </w:r>
      <w:proofErr w:type="spellStart"/>
      <w:r>
        <w:t>word_</w:t>
      </w:r>
      <w:proofErr w:type="gramStart"/>
      <w:r>
        <w:t>counts.most</w:t>
      </w:r>
      <w:proofErr w:type="gramEnd"/>
      <w:r>
        <w:t>_common</w:t>
      </w:r>
      <w:proofErr w:type="spellEnd"/>
      <w:r>
        <w:t>(10)</w:t>
      </w:r>
    </w:p>
    <w:p w14:paraId="57C5ED87" w14:textId="77777777" w:rsidR="00F045BB" w:rsidRDefault="00F045BB" w:rsidP="00F045BB">
      <w:r>
        <w:t>words, counts = zip(*top_10_words)</w:t>
      </w:r>
    </w:p>
    <w:p w14:paraId="5F364509" w14:textId="77777777" w:rsidR="00F045BB" w:rsidRDefault="00F045BB" w:rsidP="00F045BB"/>
    <w:p w14:paraId="400340D0" w14:textId="77777777" w:rsidR="00F045BB" w:rsidRDefault="00F045BB" w:rsidP="00F045BB">
      <w:proofErr w:type="spellStart"/>
      <w:proofErr w:type="gramStart"/>
      <w:r>
        <w:t>plt.figure</w:t>
      </w:r>
      <w:proofErr w:type="spellEnd"/>
      <w:proofErr w:type="gramEnd"/>
      <w:r>
        <w:t>(</w:t>
      </w:r>
      <w:proofErr w:type="spellStart"/>
      <w:r>
        <w:t>figsize</w:t>
      </w:r>
      <w:proofErr w:type="spellEnd"/>
      <w:r>
        <w:t>=(10, 5))</w:t>
      </w:r>
    </w:p>
    <w:p w14:paraId="57DA3D88" w14:textId="77777777" w:rsidR="00F045BB" w:rsidRDefault="00F045BB" w:rsidP="00F045BB">
      <w:proofErr w:type="spellStart"/>
      <w:proofErr w:type="gramStart"/>
      <w:r>
        <w:t>plt.bar</w:t>
      </w:r>
      <w:proofErr w:type="spellEnd"/>
      <w:r>
        <w:t>(</w:t>
      </w:r>
      <w:proofErr w:type="gramEnd"/>
      <w:r>
        <w:t xml:space="preserve">words, counts, </w:t>
      </w:r>
      <w:proofErr w:type="spellStart"/>
      <w:r>
        <w:t>color</w:t>
      </w:r>
      <w:proofErr w:type="spellEnd"/>
      <w:r>
        <w:t>='</w:t>
      </w:r>
      <w:proofErr w:type="spellStart"/>
      <w:r>
        <w:t>skyblue</w:t>
      </w:r>
      <w:proofErr w:type="spellEnd"/>
      <w:r>
        <w:t>')</w:t>
      </w:r>
    </w:p>
    <w:p w14:paraId="6A777FAB" w14:textId="77777777" w:rsidR="00F045BB" w:rsidRDefault="00F045BB" w:rsidP="00F045BB">
      <w:proofErr w:type="spellStart"/>
      <w:proofErr w:type="gramStart"/>
      <w:r>
        <w:t>plt.title</w:t>
      </w:r>
      <w:proofErr w:type="spellEnd"/>
      <w:proofErr w:type="gramEnd"/>
      <w:r>
        <w:t>('Top 10 Most Frequent Words in Amazon Reviews')</w:t>
      </w:r>
    </w:p>
    <w:p w14:paraId="0569A73B" w14:textId="77777777" w:rsidR="00F045BB" w:rsidRDefault="00F045BB" w:rsidP="00F045BB">
      <w:proofErr w:type="spellStart"/>
      <w:proofErr w:type="gramStart"/>
      <w:r>
        <w:t>plt.xlabel</w:t>
      </w:r>
      <w:proofErr w:type="spellEnd"/>
      <w:proofErr w:type="gramEnd"/>
      <w:r>
        <w:t>('Words')</w:t>
      </w:r>
    </w:p>
    <w:p w14:paraId="41412952" w14:textId="77777777" w:rsidR="00F045BB" w:rsidRDefault="00F045BB" w:rsidP="00F045BB">
      <w:proofErr w:type="spellStart"/>
      <w:proofErr w:type="gramStart"/>
      <w:r>
        <w:t>plt.ylabel</w:t>
      </w:r>
      <w:proofErr w:type="spellEnd"/>
      <w:proofErr w:type="gramEnd"/>
      <w:r>
        <w:t>('Frequency')</w:t>
      </w:r>
    </w:p>
    <w:p w14:paraId="7BDB130A" w14:textId="77777777" w:rsidR="00F045BB" w:rsidRDefault="00F045BB" w:rsidP="00F045BB">
      <w:proofErr w:type="spellStart"/>
      <w:proofErr w:type="gramStart"/>
      <w:r>
        <w:t>plt.show</w:t>
      </w:r>
      <w:proofErr w:type="spellEnd"/>
      <w:proofErr w:type="gramEnd"/>
      <w:r>
        <w:t>()</w:t>
      </w:r>
    </w:p>
    <w:p w14:paraId="1E766830" w14:textId="77777777" w:rsidR="00F045BB" w:rsidRDefault="00F045BB" w:rsidP="00F045BB"/>
    <w:p w14:paraId="3F87AF29" w14:textId="77777777" w:rsidR="00F045BB" w:rsidRDefault="00F045BB" w:rsidP="00F045BB">
      <w:r>
        <w:t># Step 5: Visualize the word cloud</w:t>
      </w:r>
    </w:p>
    <w:p w14:paraId="53579ACD" w14:textId="77777777" w:rsidR="00F045BB" w:rsidRDefault="00F045BB" w:rsidP="00F045BB">
      <w:proofErr w:type="spellStart"/>
      <w:r>
        <w:t>wordcloud</w:t>
      </w:r>
      <w:proofErr w:type="spellEnd"/>
      <w:r>
        <w:t xml:space="preserve"> = </w:t>
      </w:r>
      <w:proofErr w:type="spellStart"/>
      <w:proofErr w:type="gramStart"/>
      <w:r>
        <w:t>WordCloud</w:t>
      </w:r>
      <w:proofErr w:type="spellEnd"/>
      <w:r>
        <w:t>(</w:t>
      </w:r>
      <w:proofErr w:type="gramEnd"/>
      <w:r>
        <w:t xml:space="preserve">width=800, height=400, </w:t>
      </w:r>
      <w:proofErr w:type="spellStart"/>
      <w:r>
        <w:t>background_color</w:t>
      </w:r>
      <w:proofErr w:type="spellEnd"/>
      <w:r>
        <w:t>='white').generate(' '.join(</w:t>
      </w:r>
      <w:proofErr w:type="spellStart"/>
      <w:r>
        <w:t>all_words</w:t>
      </w:r>
      <w:proofErr w:type="spellEnd"/>
      <w:r>
        <w:t>))</w:t>
      </w:r>
    </w:p>
    <w:p w14:paraId="62DA7B52" w14:textId="77777777" w:rsidR="00F045BB" w:rsidRDefault="00F045BB" w:rsidP="00F045BB"/>
    <w:p w14:paraId="72B9D240" w14:textId="77777777" w:rsidR="00F045BB" w:rsidRDefault="00F045BB" w:rsidP="00F045BB">
      <w:proofErr w:type="spellStart"/>
      <w:proofErr w:type="gramStart"/>
      <w:r>
        <w:t>plt.figure</w:t>
      </w:r>
      <w:proofErr w:type="spellEnd"/>
      <w:proofErr w:type="gramEnd"/>
      <w:r>
        <w:t>(</w:t>
      </w:r>
      <w:proofErr w:type="spellStart"/>
      <w:r>
        <w:t>figsize</w:t>
      </w:r>
      <w:proofErr w:type="spellEnd"/>
      <w:r>
        <w:t>=(10, 5))</w:t>
      </w:r>
    </w:p>
    <w:p w14:paraId="5DC3DCCE" w14:textId="77777777" w:rsidR="00F045BB" w:rsidRDefault="00F045BB" w:rsidP="00F045BB">
      <w:proofErr w:type="spellStart"/>
      <w:proofErr w:type="gramStart"/>
      <w:r>
        <w:t>plt.imshow</w:t>
      </w:r>
      <w:proofErr w:type="spellEnd"/>
      <w:proofErr w:type="gramEnd"/>
      <w:r>
        <w:t>(</w:t>
      </w:r>
      <w:proofErr w:type="spellStart"/>
      <w:r>
        <w:t>wordcloud</w:t>
      </w:r>
      <w:proofErr w:type="spellEnd"/>
      <w:r>
        <w:t>, interpolation='bilinear')</w:t>
      </w:r>
    </w:p>
    <w:p w14:paraId="3DFAB8E8" w14:textId="77777777" w:rsidR="00F045BB" w:rsidRDefault="00F045BB" w:rsidP="00F045BB">
      <w:proofErr w:type="spellStart"/>
      <w:proofErr w:type="gramStart"/>
      <w:r>
        <w:t>plt.axis</w:t>
      </w:r>
      <w:proofErr w:type="spellEnd"/>
      <w:proofErr w:type="gramEnd"/>
      <w:r>
        <w:t>('off')</w:t>
      </w:r>
    </w:p>
    <w:p w14:paraId="3E7BA366" w14:textId="56946F9A" w:rsidR="0025504E" w:rsidRDefault="00F045BB" w:rsidP="00F045BB">
      <w:proofErr w:type="spellStart"/>
      <w:proofErr w:type="gramStart"/>
      <w:r>
        <w:t>plt.show</w:t>
      </w:r>
      <w:proofErr w:type="spellEnd"/>
      <w:proofErr w:type="gramEnd"/>
      <w:r>
        <w:t>()</w:t>
      </w:r>
    </w:p>
    <w:p w14:paraId="2DCD31BA" w14:textId="32E254E9" w:rsidR="00F045BB" w:rsidRPr="00F045BB" w:rsidRDefault="00F045BB" w:rsidP="00F045BB">
      <w:r w:rsidRPr="00F045BB">
        <w:lastRenderedPageBreak/>
        <w:drawing>
          <wp:inline distT="0" distB="0" distL="0" distR="0" wp14:anchorId="2FE03082" wp14:editId="46B1B81A">
            <wp:extent cx="6401693" cy="5229955"/>
            <wp:effectExtent l="0" t="0" r="0" b="8890"/>
            <wp:docPr id="17676762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7676217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401693" cy="5229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045BB" w:rsidRPr="00F045BB" w:rsidSect="0062334D">
      <w:pgSz w:w="12240" w:h="15840" w:code="1"/>
      <w:pgMar w:top="860" w:right="0" w:bottom="760" w:left="600" w:header="635" w:footer="567" w:gutter="0"/>
      <w:cols w:space="708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7AwNTUxMrQwMTY1MjZQ0lEKTi0uzszPAykwrAUAEWClKywAAAA="/>
  </w:docVars>
  <w:rsids>
    <w:rsidRoot w:val="00FE21CA"/>
    <w:rsid w:val="0025504E"/>
    <w:rsid w:val="0062334D"/>
    <w:rsid w:val="006D313D"/>
    <w:rsid w:val="0078744B"/>
    <w:rsid w:val="00AE321D"/>
    <w:rsid w:val="00F045BB"/>
    <w:rsid w:val="00FE21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440300"/>
  <w15:chartTrackingRefBased/>
  <w15:docId w15:val="{7DE9B754-818B-4789-8CB5-CE2F0ABE8A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271</Words>
  <Characters>1545</Characters>
  <Application>Microsoft Office Word</Application>
  <DocSecurity>0</DocSecurity>
  <Lines>12</Lines>
  <Paragraphs>3</Paragraphs>
  <ScaleCrop>false</ScaleCrop>
  <Company/>
  <LinksUpToDate>false</LinksUpToDate>
  <CharactersWithSpaces>1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ndiya Jain</dc:creator>
  <cp:keywords/>
  <dc:description/>
  <cp:lastModifiedBy>Bindiya Jain</cp:lastModifiedBy>
  <cp:revision>3</cp:revision>
  <dcterms:created xsi:type="dcterms:W3CDTF">2024-08-23T02:57:00Z</dcterms:created>
  <dcterms:modified xsi:type="dcterms:W3CDTF">2024-08-23T03:06:00Z</dcterms:modified>
</cp:coreProperties>
</file>